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2785" w:type="dxa"/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60"/>
        <w:gridCol w:w="10625"/>
      </w:tblGrid>
      <w:tr w:rsidR="0000007A" w:rsidRPr="00FF1011" w14:paraId="666CB364" w14:textId="77777777" w:rsidTr="00D40553">
        <w:trPr>
          <w:trHeight w:val="290"/>
        </w:trPr>
        <w:tc>
          <w:tcPr>
            <w:tcW w:w="2160" w:type="dxa"/>
            <w:tcBorders>
              <w:right w:val="single" w:sz="4" w:space="0" w:color="auto"/>
            </w:tcBorders>
          </w:tcPr>
          <w:p w14:paraId="47532B9F" w14:textId="77777777" w:rsidR="0000007A" w:rsidRPr="00FF1011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FF1011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Journal Name: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BD54D7" w14:textId="77777777" w:rsidR="0000007A" w:rsidRPr="00FF1011" w:rsidRDefault="000466E1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hyperlink r:id="rId8" w:history="1">
              <w:r w:rsidR="00DF01E3" w:rsidRPr="00FF1011">
                <w:rPr>
                  <w:rFonts w:ascii="Arial" w:eastAsia="Times New Roman" w:hAnsi="Arial" w:cs="Arial"/>
                  <w:b/>
                  <w:bCs/>
                  <w:color w:val="0000FF"/>
                  <w:sz w:val="20"/>
                  <w:szCs w:val="20"/>
                  <w:u w:val="single"/>
                </w:rPr>
                <w:t>Journal of Global Agriculture and Ecology</w:t>
              </w:r>
            </w:hyperlink>
          </w:p>
        </w:tc>
      </w:tr>
      <w:tr w:rsidR="0000007A" w:rsidRPr="00FF1011" w14:paraId="2A0E5904" w14:textId="77777777" w:rsidTr="00D40553">
        <w:trPr>
          <w:trHeight w:val="290"/>
        </w:trPr>
        <w:tc>
          <w:tcPr>
            <w:tcW w:w="2160" w:type="dxa"/>
            <w:tcBorders>
              <w:right w:val="single" w:sz="4" w:space="0" w:color="auto"/>
            </w:tcBorders>
          </w:tcPr>
          <w:p w14:paraId="732AE3C2" w14:textId="77777777" w:rsidR="0000007A" w:rsidRPr="00FF1011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FF1011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Manuscript Number: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7080E9" w14:textId="77777777" w:rsidR="0000007A" w:rsidRPr="00FF1011" w:rsidRDefault="001C52C1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F101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JOGAE_12900</w:t>
            </w:r>
          </w:p>
        </w:tc>
      </w:tr>
      <w:tr w:rsidR="0000007A" w:rsidRPr="00FF1011" w14:paraId="17D74995" w14:textId="77777777" w:rsidTr="00D40553">
        <w:trPr>
          <w:trHeight w:val="650"/>
        </w:trPr>
        <w:tc>
          <w:tcPr>
            <w:tcW w:w="2160" w:type="dxa"/>
            <w:tcBorders>
              <w:right w:val="single" w:sz="4" w:space="0" w:color="auto"/>
            </w:tcBorders>
          </w:tcPr>
          <w:p w14:paraId="0379B74A" w14:textId="77777777" w:rsidR="0000007A" w:rsidRPr="00FF1011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FF1011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 xml:space="preserve">Title of the Manuscript: 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793446" w14:textId="77777777" w:rsidR="0000007A" w:rsidRPr="00FF1011" w:rsidRDefault="001C52C1" w:rsidP="00BF75D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FF1011">
              <w:rPr>
                <w:rFonts w:ascii="Arial" w:hAnsi="Arial" w:cs="Arial"/>
                <w:b/>
                <w:sz w:val="20"/>
                <w:szCs w:val="20"/>
                <w:lang w:val="en-GB"/>
              </w:rPr>
              <w:t>EFFECTS OF SEASONS AND COWPEA CULTIVATION ON PHYSICAL AND CHEMICAL PROPERTIES OF RAINFOREST AND MANGROVE VEGETATION SOILS IN RIVERS STATE, NIGERIA</w:t>
            </w:r>
          </w:p>
        </w:tc>
      </w:tr>
      <w:tr w:rsidR="00CF0BBB" w:rsidRPr="00FF1011" w14:paraId="7F7E22AC" w14:textId="77777777" w:rsidTr="00D40553">
        <w:trPr>
          <w:trHeight w:val="332"/>
        </w:trPr>
        <w:tc>
          <w:tcPr>
            <w:tcW w:w="2160" w:type="dxa"/>
            <w:tcBorders>
              <w:right w:val="single" w:sz="4" w:space="0" w:color="auto"/>
            </w:tcBorders>
          </w:tcPr>
          <w:p w14:paraId="392E9F0A" w14:textId="77777777" w:rsidR="00CF0BBB" w:rsidRPr="00FF1011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FF1011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Type of the Article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98082A" w14:textId="77777777" w:rsidR="00CF0BBB" w:rsidRPr="00FF1011" w:rsidRDefault="00CF0BB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</w:tr>
    </w:tbl>
    <w:p w14:paraId="69A4B22F" w14:textId="2DF705A5" w:rsidR="00214E87" w:rsidRPr="00FF1011" w:rsidRDefault="00214E87" w:rsidP="00214E87">
      <w:pPr>
        <w:rPr>
          <w:rFonts w:ascii="Arial" w:hAnsi="Arial" w:cs="Arial"/>
          <w:sz w:val="20"/>
          <w:szCs w:val="20"/>
        </w:rPr>
      </w:pPr>
      <w:bookmarkStart w:id="0" w:name="_Hlk171324449"/>
      <w:bookmarkStart w:id="1" w:name="_Hlk170903434"/>
    </w:p>
    <w:tbl>
      <w:tblPr>
        <w:tblW w:w="4965" w:type="pct"/>
        <w:tblInd w:w="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189"/>
        <w:gridCol w:w="5734"/>
        <w:gridCol w:w="3946"/>
      </w:tblGrid>
      <w:tr w:rsidR="00214E87" w:rsidRPr="00FF1011" w14:paraId="2BB9C5BB" w14:textId="77777777" w:rsidTr="001C47DE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6E54991A" w14:textId="77777777" w:rsidR="00214E87" w:rsidRPr="00FF1011" w:rsidRDefault="00214E87" w:rsidP="00214E87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FF1011">
              <w:rPr>
                <w:rFonts w:ascii="Arial" w:eastAsia="MS Mincho" w:hAnsi="Arial" w:cs="Arial"/>
                <w:b/>
                <w:bCs/>
                <w:sz w:val="20"/>
                <w:szCs w:val="20"/>
                <w:highlight w:val="yellow"/>
                <w:lang w:val="en-GB"/>
              </w:rPr>
              <w:t>PART  1:</w:t>
            </w:r>
            <w:r w:rsidRPr="00FF101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 Comments</w:t>
            </w:r>
          </w:p>
          <w:p w14:paraId="3E826717" w14:textId="77777777" w:rsidR="00214E87" w:rsidRPr="00FF1011" w:rsidRDefault="00214E87" w:rsidP="00214E8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214E87" w:rsidRPr="00FF1011" w14:paraId="4E4E05A5" w14:textId="77777777" w:rsidTr="001C47DE">
        <w:tc>
          <w:tcPr>
            <w:tcW w:w="1239" w:type="pct"/>
            <w:noWrap/>
          </w:tcPr>
          <w:p w14:paraId="5F8824FF" w14:textId="77777777" w:rsidR="00E50723" w:rsidRPr="00FF1011" w:rsidRDefault="00423441" w:rsidP="00214E87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FF101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The manuscript </w:t>
            </w:r>
            <w:r w:rsidR="001C7BFA" w:rsidRPr="00FF101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would have been interesting to the scientific </w:t>
            </w:r>
          </w:p>
          <w:p w14:paraId="7A74C963" w14:textId="77777777" w:rsidR="00214E87" w:rsidRPr="00FF1011" w:rsidRDefault="001C7BFA" w:rsidP="00214E87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FF101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community</w:t>
            </w:r>
            <w:r w:rsidR="00E50723" w:rsidRPr="00FF101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,  if</w:t>
            </w:r>
            <w:proofErr w:type="gramEnd"/>
            <w:r w:rsidR="00E50723" w:rsidRPr="00FF101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 it were</w:t>
            </w:r>
            <w:r w:rsidR="00423A5B" w:rsidRPr="00FF101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 more straightforwardly reported. </w:t>
            </w:r>
          </w:p>
          <w:p w14:paraId="43491410" w14:textId="77777777" w:rsidR="00423A5B" w:rsidRPr="00FF1011" w:rsidRDefault="00423A5B" w:rsidP="00214E87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7DF03BE5" w14:textId="77777777" w:rsidR="00510C04" w:rsidRPr="00FF1011" w:rsidRDefault="00510C04" w:rsidP="00214E87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FF101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There is no clarity </w:t>
            </w:r>
            <w:r w:rsidR="0076128D" w:rsidRPr="00FF101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bout the soil sampling</w:t>
            </w:r>
            <w:r w:rsidR="00131612" w:rsidRPr="00FF101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. </w:t>
            </w:r>
          </w:p>
          <w:p w14:paraId="44152DB7" w14:textId="77777777" w:rsidR="00131612" w:rsidRPr="00FF1011" w:rsidRDefault="00131612" w:rsidP="00214E87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46BF96D7" w14:textId="77777777" w:rsidR="00406E58" w:rsidRPr="00FF1011" w:rsidRDefault="00131612" w:rsidP="00214E87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FF101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It was reported that 30m was the </w:t>
            </w:r>
            <w:proofErr w:type="gramStart"/>
            <w:r w:rsidRPr="00FF101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distance </w:t>
            </w:r>
            <w:r w:rsidR="00050886" w:rsidRPr="00FF101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 between</w:t>
            </w:r>
            <w:proofErr w:type="gramEnd"/>
            <w:r w:rsidR="00050886" w:rsidRPr="00FF101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 sampling </w:t>
            </w:r>
          </w:p>
          <w:p w14:paraId="10E371C0" w14:textId="471D0E34" w:rsidR="00050886" w:rsidRPr="00FF1011" w:rsidRDefault="00461A3F" w:rsidP="00214E87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FF101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Zones.</w:t>
            </w:r>
          </w:p>
        </w:tc>
        <w:tc>
          <w:tcPr>
            <w:tcW w:w="2228" w:type="pct"/>
          </w:tcPr>
          <w:p w14:paraId="008F8BED" w14:textId="77777777" w:rsidR="00214E87" w:rsidRPr="00FF1011" w:rsidRDefault="00214E87" w:rsidP="00214E87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FF101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  <w:p w14:paraId="1DF7A6EA" w14:textId="77777777" w:rsidR="002913B1" w:rsidRPr="00FF1011" w:rsidRDefault="002913B1" w:rsidP="00214E87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FF1011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</w:tc>
        <w:tc>
          <w:tcPr>
            <w:tcW w:w="1534" w:type="pct"/>
          </w:tcPr>
          <w:p w14:paraId="40CB321B" w14:textId="77777777" w:rsidR="00214E87" w:rsidRPr="00FF1011" w:rsidRDefault="00214E87" w:rsidP="00214E87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FF101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Feedback</w:t>
            </w:r>
            <w:r w:rsidRPr="00FF1011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FF1011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214E87" w:rsidRPr="00FF1011" w14:paraId="39EEE15C" w14:textId="77777777" w:rsidTr="001C47DE">
        <w:trPr>
          <w:trHeight w:val="1264"/>
        </w:trPr>
        <w:tc>
          <w:tcPr>
            <w:tcW w:w="1239" w:type="pct"/>
            <w:noWrap/>
          </w:tcPr>
          <w:p w14:paraId="223B6648" w14:textId="77777777" w:rsidR="00214E87" w:rsidRPr="00FF1011" w:rsidRDefault="00214E87" w:rsidP="00214E87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F101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14D5AEA9" w14:textId="77777777" w:rsidR="00837DEE" w:rsidRPr="00FF1011" w:rsidRDefault="00837DEE" w:rsidP="00214E87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2EF1513E" w14:textId="6E3C27F4" w:rsidR="00214E87" w:rsidRPr="00FF1011" w:rsidRDefault="00056943" w:rsidP="00214E87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FF101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The title is not suitable since </w:t>
            </w:r>
            <w:r w:rsidR="0041438A" w:rsidRPr="00FF101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there was no evidence that cowpea </w:t>
            </w:r>
            <w:r w:rsidR="00A4050C" w:rsidRPr="00FF101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was cultivated </w:t>
            </w:r>
          </w:p>
          <w:p w14:paraId="36BB3939" w14:textId="77777777" w:rsidR="000D0C9D" w:rsidRPr="00FF1011" w:rsidRDefault="000D0C9D" w:rsidP="00214E87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FF101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In both environments before </w:t>
            </w:r>
            <w:r w:rsidR="00A72FF6" w:rsidRPr="00FF101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soil sampling and analysis. </w:t>
            </w:r>
          </w:p>
          <w:p w14:paraId="5BCF9BBD" w14:textId="1179835A" w:rsidR="007370C7" w:rsidRPr="00FF1011" w:rsidRDefault="007370C7" w:rsidP="00214E87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FF101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lastRenderedPageBreak/>
              <w:t xml:space="preserve">The words </w:t>
            </w:r>
            <w:r w:rsidR="00564613" w:rsidRPr="00FF101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* </w:t>
            </w:r>
            <w:proofErr w:type="gramStart"/>
            <w:r w:rsidR="00564613" w:rsidRPr="00FF101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cowpea  cultivation</w:t>
            </w:r>
            <w:proofErr w:type="gramEnd"/>
            <w:r w:rsidR="00564613" w:rsidRPr="00FF101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 * should be removed</w:t>
            </w:r>
            <w:r w:rsidR="00EB6E78" w:rsidRPr="00FF101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. </w:t>
            </w:r>
          </w:p>
        </w:tc>
        <w:tc>
          <w:tcPr>
            <w:tcW w:w="2228" w:type="pct"/>
          </w:tcPr>
          <w:p w14:paraId="46969BB8" w14:textId="77777777" w:rsidR="00214E87" w:rsidRPr="00FF1011" w:rsidRDefault="00214E87" w:rsidP="00214E87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34" w:type="pct"/>
          </w:tcPr>
          <w:p w14:paraId="1AE0B790" w14:textId="77777777" w:rsidR="00214E87" w:rsidRPr="00FF1011" w:rsidRDefault="00214E87" w:rsidP="00214E87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214E87" w:rsidRPr="00FF1011" w14:paraId="266C6CFE" w14:textId="77777777" w:rsidTr="001C47DE">
        <w:trPr>
          <w:trHeight w:val="1262"/>
        </w:trPr>
        <w:tc>
          <w:tcPr>
            <w:tcW w:w="1239" w:type="pct"/>
            <w:noWrap/>
          </w:tcPr>
          <w:p w14:paraId="1C485C4B" w14:textId="77777777" w:rsidR="00214E87" w:rsidRPr="00FF1011" w:rsidRDefault="00214E87" w:rsidP="00214E87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F101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F0962DE" w14:textId="77777777" w:rsidR="00214E87" w:rsidRPr="00FF1011" w:rsidRDefault="00214E87" w:rsidP="00214E87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F101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18B399AA" w14:textId="77777777" w:rsidR="00CF3BBC" w:rsidRPr="00FF1011" w:rsidRDefault="007334D2" w:rsidP="00214E87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FF101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     </w:t>
            </w:r>
          </w:p>
          <w:p w14:paraId="2AB458A9" w14:textId="6A40CC85" w:rsidR="00057C7F" w:rsidRPr="00FF1011" w:rsidRDefault="00CF3BBC" w:rsidP="00214E87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FF101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      </w:t>
            </w:r>
            <w:r w:rsidR="007334D2" w:rsidRPr="00FF101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 The </w:t>
            </w:r>
            <w:r w:rsidR="008F54D5" w:rsidRPr="00FF101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Abstract </w:t>
            </w:r>
            <w:r w:rsidR="00757FF1" w:rsidRPr="00FF101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contained no information on </w:t>
            </w:r>
            <w:r w:rsidR="00BE6AC0" w:rsidRPr="00FF101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cowpea </w:t>
            </w:r>
            <w:r w:rsidR="00080046" w:rsidRPr="00FF101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c</w:t>
            </w:r>
            <w:r w:rsidR="00BE6AC0" w:rsidRPr="00FF101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ultivation </w:t>
            </w:r>
            <w:r w:rsidR="0091119B" w:rsidRPr="00FF101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and the effect on soil physiochemical properties </w:t>
            </w:r>
          </w:p>
          <w:p w14:paraId="4622AC46" w14:textId="4CEE685A" w:rsidR="005D66EE" w:rsidRPr="00FF1011" w:rsidRDefault="005D66EE" w:rsidP="00214E87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28" w:type="pct"/>
          </w:tcPr>
          <w:p w14:paraId="3B37DA2A" w14:textId="77777777" w:rsidR="00214E87" w:rsidRPr="00FF1011" w:rsidRDefault="00214E87" w:rsidP="00214E87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34" w:type="pct"/>
          </w:tcPr>
          <w:p w14:paraId="68B943D7" w14:textId="77777777" w:rsidR="00214E87" w:rsidRPr="00FF1011" w:rsidRDefault="00214E87" w:rsidP="00214E87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214E87" w:rsidRPr="00FF1011" w14:paraId="18D8F1FF" w14:textId="77777777" w:rsidTr="001C47DE">
        <w:trPr>
          <w:trHeight w:val="1262"/>
        </w:trPr>
        <w:tc>
          <w:tcPr>
            <w:tcW w:w="1239" w:type="pct"/>
            <w:noWrap/>
          </w:tcPr>
          <w:p w14:paraId="289E169B" w14:textId="77777777" w:rsidR="00214E87" w:rsidRPr="00FF1011" w:rsidRDefault="00214E87" w:rsidP="00214E87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FF101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lastRenderedPageBreak/>
              <w:t>Is the abstract of the article comprehensive? Do you suggest the addition (or deletion) of some points in this section? Please write your suggestions here.</w:t>
            </w:r>
          </w:p>
          <w:p w14:paraId="0FCC0220" w14:textId="77777777" w:rsidR="00EE3346" w:rsidRPr="00FF1011" w:rsidRDefault="0088259C" w:rsidP="00214E87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FF1011"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</w:t>
            </w:r>
            <w:r w:rsidR="00101C74" w:rsidRPr="00FF1011"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   </w:t>
            </w:r>
            <w:r w:rsidR="00CD795B" w:rsidRPr="00FF101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</w:p>
          <w:p w14:paraId="2F37E4EE" w14:textId="34F12ED2" w:rsidR="00214E87" w:rsidRPr="00FF1011" w:rsidRDefault="00EE3346" w:rsidP="00214E87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FF101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     </w:t>
            </w:r>
            <w:r w:rsidR="00CD795B" w:rsidRPr="00FF101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The manuscript is not scientifically correct because the title does not reflect </w:t>
            </w:r>
            <w:r w:rsidR="005041C6" w:rsidRPr="00FF101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on the content. </w:t>
            </w:r>
          </w:p>
          <w:p w14:paraId="53D5F2FA" w14:textId="67CEA777" w:rsidR="005041C6" w:rsidRPr="00FF1011" w:rsidRDefault="005041C6" w:rsidP="00214E87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FF101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      Moreover, </w:t>
            </w:r>
            <w:r w:rsidR="00D913B0" w:rsidRPr="00FF101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there is also the muddled soil sampling </w:t>
            </w:r>
            <w:r w:rsidR="0011355B" w:rsidRPr="00FF101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issue. </w:t>
            </w:r>
          </w:p>
        </w:tc>
        <w:tc>
          <w:tcPr>
            <w:tcW w:w="2228" w:type="pct"/>
          </w:tcPr>
          <w:p w14:paraId="51D74346" w14:textId="77777777" w:rsidR="00214E87" w:rsidRPr="00FF1011" w:rsidRDefault="00214E87" w:rsidP="00214E87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34" w:type="pct"/>
          </w:tcPr>
          <w:p w14:paraId="4A3CC832" w14:textId="77777777" w:rsidR="00214E87" w:rsidRPr="00FF1011" w:rsidRDefault="00214E87" w:rsidP="00214E87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214E87" w:rsidRPr="00FF1011" w14:paraId="79A06482" w14:textId="77777777" w:rsidTr="001C47DE">
        <w:trPr>
          <w:trHeight w:val="704"/>
        </w:trPr>
        <w:tc>
          <w:tcPr>
            <w:tcW w:w="1239" w:type="pct"/>
            <w:noWrap/>
          </w:tcPr>
          <w:p w14:paraId="55B39279" w14:textId="77777777" w:rsidR="00214E87" w:rsidRPr="00FF1011" w:rsidRDefault="00214E87" w:rsidP="00214E87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FF101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  <w:p w14:paraId="55C87038" w14:textId="4DBAAF26" w:rsidR="002E6003" w:rsidRPr="00FF1011" w:rsidRDefault="00B05CE4" w:rsidP="00B05CE4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FF1011"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    </w:t>
            </w:r>
            <w:r w:rsidR="002E6003" w:rsidRPr="00FF1011"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</w:t>
            </w:r>
            <w:r w:rsidR="00F90D5A" w:rsidRPr="00FF101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The </w:t>
            </w:r>
            <w:r w:rsidR="0042538A" w:rsidRPr="00FF101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references are recent, however those on the </w:t>
            </w:r>
            <w:r w:rsidR="00F51397" w:rsidRPr="00FF101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effects </w:t>
            </w:r>
            <w:r w:rsidR="0042538A" w:rsidRPr="00FF101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of season </w:t>
            </w:r>
            <w:r w:rsidR="002F15FB" w:rsidRPr="00FF101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or crops (cowpea) </w:t>
            </w:r>
            <w:r w:rsidR="00983DD1" w:rsidRPr="00FF101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on soil properties are not enough. </w:t>
            </w:r>
          </w:p>
        </w:tc>
        <w:tc>
          <w:tcPr>
            <w:tcW w:w="2228" w:type="pct"/>
          </w:tcPr>
          <w:p w14:paraId="0585F11C" w14:textId="77777777" w:rsidR="00214E87" w:rsidRPr="00FF1011" w:rsidRDefault="00214E87" w:rsidP="00214E87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534" w:type="pct"/>
          </w:tcPr>
          <w:p w14:paraId="7E7F6DB3" w14:textId="77777777" w:rsidR="00214E87" w:rsidRPr="00FF1011" w:rsidRDefault="00214E87" w:rsidP="00214E87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214E87" w:rsidRPr="00FF1011" w14:paraId="68482ABF" w14:textId="77777777" w:rsidTr="001C47DE">
        <w:trPr>
          <w:trHeight w:val="703"/>
        </w:trPr>
        <w:tc>
          <w:tcPr>
            <w:tcW w:w="1239" w:type="pct"/>
            <w:noWrap/>
          </w:tcPr>
          <w:p w14:paraId="193CD26E" w14:textId="77777777" w:rsidR="00214E87" w:rsidRPr="00FF1011" w:rsidRDefault="00214E87" w:rsidP="00214E87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F101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</w:tc>
        <w:tc>
          <w:tcPr>
            <w:tcW w:w="2228" w:type="pct"/>
          </w:tcPr>
          <w:p w14:paraId="4D617B89" w14:textId="77777777" w:rsidR="00214E87" w:rsidRPr="00FF1011" w:rsidRDefault="00214E87" w:rsidP="00214E87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534" w:type="pct"/>
          </w:tcPr>
          <w:p w14:paraId="2FCD0BBD" w14:textId="77777777" w:rsidR="00214E87" w:rsidRPr="00FF1011" w:rsidRDefault="00214E87" w:rsidP="00214E87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214E87" w:rsidRPr="00FF1011" w14:paraId="251F9D84" w14:textId="77777777" w:rsidTr="001C47DE">
        <w:trPr>
          <w:trHeight w:val="386"/>
        </w:trPr>
        <w:tc>
          <w:tcPr>
            <w:tcW w:w="1239" w:type="pct"/>
            <w:noWrap/>
          </w:tcPr>
          <w:p w14:paraId="339CE077" w14:textId="77777777" w:rsidR="00214E87" w:rsidRPr="00FF1011" w:rsidRDefault="00214E87" w:rsidP="00214E87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</w:pPr>
            <w:r w:rsidRPr="00FF1011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lastRenderedPageBreak/>
              <w:t>Is the language/English quality of the article suitable for scholarly communications?</w:t>
            </w:r>
          </w:p>
          <w:p w14:paraId="245C1178" w14:textId="22DD71F1" w:rsidR="00214E87" w:rsidRPr="00FF1011" w:rsidRDefault="00341CF5" w:rsidP="00214E8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F1011">
              <w:rPr>
                <w:rFonts w:ascii="Arial" w:hAnsi="Arial" w:cs="Arial"/>
                <w:sz w:val="20"/>
                <w:szCs w:val="20"/>
                <w:lang w:val="en-GB"/>
              </w:rPr>
              <w:t xml:space="preserve">      It </w:t>
            </w:r>
            <w:proofErr w:type="gramStart"/>
            <w:r w:rsidRPr="00FF1011">
              <w:rPr>
                <w:rFonts w:ascii="Arial" w:hAnsi="Arial" w:cs="Arial"/>
                <w:sz w:val="20"/>
                <w:szCs w:val="20"/>
                <w:lang w:val="en-GB"/>
              </w:rPr>
              <w:t>is</w:t>
            </w:r>
            <w:r w:rsidR="00114A4E" w:rsidRPr="00FF1011">
              <w:rPr>
                <w:rFonts w:ascii="Arial" w:hAnsi="Arial" w:cs="Arial"/>
                <w:sz w:val="20"/>
                <w:szCs w:val="20"/>
                <w:lang w:val="en-GB"/>
              </w:rPr>
              <w:t>,  although</w:t>
            </w:r>
            <w:proofErr w:type="gramEnd"/>
            <w:r w:rsidR="00114A4E" w:rsidRPr="00FF1011">
              <w:rPr>
                <w:rFonts w:ascii="Arial" w:hAnsi="Arial" w:cs="Arial"/>
                <w:sz w:val="20"/>
                <w:szCs w:val="20"/>
                <w:lang w:val="en-GB"/>
              </w:rPr>
              <w:t xml:space="preserve"> some aspects of structuring </w:t>
            </w:r>
            <w:r w:rsidR="003F3F0C" w:rsidRPr="00FF1011">
              <w:rPr>
                <w:rFonts w:ascii="Arial" w:hAnsi="Arial" w:cs="Arial"/>
                <w:sz w:val="20"/>
                <w:szCs w:val="20"/>
                <w:lang w:val="en-GB"/>
              </w:rPr>
              <w:t xml:space="preserve">of sentences had been addressed *see </w:t>
            </w:r>
            <w:r w:rsidR="00A14226" w:rsidRPr="00FF1011">
              <w:rPr>
                <w:rFonts w:ascii="Arial" w:hAnsi="Arial" w:cs="Arial"/>
                <w:sz w:val="20"/>
                <w:szCs w:val="20"/>
                <w:lang w:val="en-GB"/>
              </w:rPr>
              <w:t xml:space="preserve">reviewed manuscript. </w:t>
            </w:r>
          </w:p>
        </w:tc>
        <w:tc>
          <w:tcPr>
            <w:tcW w:w="2228" w:type="pct"/>
          </w:tcPr>
          <w:p w14:paraId="7B16F312" w14:textId="77777777" w:rsidR="00214E87" w:rsidRPr="00FF1011" w:rsidRDefault="00214E87" w:rsidP="00214E8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34" w:type="pct"/>
          </w:tcPr>
          <w:p w14:paraId="3A77E882" w14:textId="77777777" w:rsidR="00214E87" w:rsidRPr="00FF1011" w:rsidRDefault="00214E87" w:rsidP="00214E8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214E87" w:rsidRPr="00FF1011" w14:paraId="37EC6B2F" w14:textId="77777777" w:rsidTr="001C47DE">
        <w:trPr>
          <w:trHeight w:val="1178"/>
        </w:trPr>
        <w:tc>
          <w:tcPr>
            <w:tcW w:w="1239" w:type="pct"/>
            <w:noWrap/>
          </w:tcPr>
          <w:p w14:paraId="48EAA612" w14:textId="77777777" w:rsidR="00214E87" w:rsidRPr="00FF1011" w:rsidRDefault="00214E87" w:rsidP="00214E87">
            <w:pPr>
              <w:keepNext/>
              <w:outlineLvl w:val="1"/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FF1011">
              <w:rPr>
                <w:rFonts w:ascii="Arial" w:eastAsia="MS Mincho" w:hAnsi="Arial" w:cs="Arial"/>
                <w:b/>
                <w:sz w:val="20"/>
                <w:szCs w:val="20"/>
                <w:u w:val="single"/>
                <w:lang w:val="en-GB"/>
              </w:rPr>
              <w:t>Optional/General</w:t>
            </w:r>
            <w:r w:rsidRPr="00FF1011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 xml:space="preserve"> </w:t>
            </w:r>
            <w:r w:rsidRPr="00FF1011">
              <w:rPr>
                <w:rFonts w:ascii="Arial" w:eastAsia="MS Mincho" w:hAnsi="Arial" w:cs="Arial"/>
                <w:sz w:val="20"/>
                <w:szCs w:val="20"/>
                <w:lang w:val="en-GB"/>
              </w:rPr>
              <w:t>comments</w:t>
            </w:r>
          </w:p>
          <w:p w14:paraId="6CF1E790" w14:textId="77777777" w:rsidR="00214E87" w:rsidRPr="00FF1011" w:rsidRDefault="00214E87" w:rsidP="00214E87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2228" w:type="pct"/>
          </w:tcPr>
          <w:p w14:paraId="174D7627" w14:textId="30FAA121" w:rsidR="00214E87" w:rsidRPr="00FF1011" w:rsidRDefault="00862237" w:rsidP="00214E87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FF1011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>See the attachment</w:t>
            </w:r>
          </w:p>
        </w:tc>
        <w:tc>
          <w:tcPr>
            <w:tcW w:w="1534" w:type="pct"/>
          </w:tcPr>
          <w:p w14:paraId="11BA6CCB" w14:textId="77777777" w:rsidR="00214E87" w:rsidRPr="00FF1011" w:rsidRDefault="00214E87" w:rsidP="00214E8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73073E4" w14:textId="77777777" w:rsidR="00214E87" w:rsidRPr="00FF1011" w:rsidRDefault="00214E87" w:rsidP="00214E87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4965" w:type="pct"/>
        <w:tblInd w:w="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953"/>
        <w:gridCol w:w="4365"/>
        <w:gridCol w:w="2551"/>
      </w:tblGrid>
      <w:tr w:rsidR="00214E87" w:rsidRPr="00FF1011" w14:paraId="0803E014" w14:textId="77777777" w:rsidTr="001C47DE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DAEEA9" w14:textId="77777777" w:rsidR="00214E87" w:rsidRPr="00FF1011" w:rsidRDefault="00214E87" w:rsidP="00214E87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FF1011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FF1011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12029467" w14:textId="77777777" w:rsidR="00214E87" w:rsidRPr="00FF1011" w:rsidRDefault="00214E87" w:rsidP="00214E87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214E87" w:rsidRPr="00FF1011" w14:paraId="295D6414" w14:textId="77777777" w:rsidTr="001C47DE">
        <w:trPr>
          <w:trHeight w:val="935"/>
        </w:trPr>
        <w:tc>
          <w:tcPr>
            <w:tcW w:w="2313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B81CA2" w14:textId="026B5149" w:rsidR="00214E87" w:rsidRPr="00FF1011" w:rsidRDefault="002168A8" w:rsidP="00214E8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  <w:r w:rsidRPr="00FF1011">
              <w:rPr>
                <w:rFonts w:ascii="Arial" w:eastAsia="Arial Unicode MS" w:hAnsi="Arial" w:cs="Arial"/>
                <w:sz w:val="20"/>
                <w:szCs w:val="20"/>
                <w:lang w:val="en-GB"/>
              </w:rPr>
              <w:t xml:space="preserve">Could not find any. </w:t>
            </w:r>
          </w:p>
        </w:tc>
        <w:tc>
          <w:tcPr>
            <w:tcW w:w="169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2F43A1" w14:textId="77777777" w:rsidR="00214E87" w:rsidRPr="00FF1011" w:rsidRDefault="00214E87" w:rsidP="00214E87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FF101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991" w:type="pct"/>
            <w:shd w:val="clear" w:color="auto" w:fill="auto"/>
          </w:tcPr>
          <w:p w14:paraId="6942239E" w14:textId="77777777" w:rsidR="00214E87" w:rsidRPr="00FF1011" w:rsidRDefault="00214E87" w:rsidP="00214E87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FF101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FF1011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FF1011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214E87" w:rsidRPr="00FF1011" w14:paraId="39784CF5" w14:textId="77777777" w:rsidTr="001C47DE">
        <w:trPr>
          <w:trHeight w:val="697"/>
        </w:trPr>
        <w:tc>
          <w:tcPr>
            <w:tcW w:w="2313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D51A85" w14:textId="77777777" w:rsidR="00214E87" w:rsidRPr="00FF1011" w:rsidRDefault="00214E87" w:rsidP="00214E87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FF1011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58EBE62" w14:textId="77777777" w:rsidR="001D1EAD" w:rsidRPr="00FF1011" w:rsidRDefault="001D1EAD" w:rsidP="00214E87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</w:p>
          <w:p w14:paraId="5067568D" w14:textId="78A05D36" w:rsidR="00F2524E" w:rsidRPr="00FF1011" w:rsidRDefault="00E820D7" w:rsidP="00214E8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  <w:r w:rsidRPr="00FF1011">
              <w:rPr>
                <w:rFonts w:ascii="Arial" w:eastAsia="Arial Unicode MS" w:hAnsi="Arial" w:cs="Arial"/>
                <w:sz w:val="20"/>
                <w:szCs w:val="20"/>
                <w:lang w:val="en-GB"/>
              </w:rPr>
              <w:t xml:space="preserve">. </w:t>
            </w:r>
          </w:p>
        </w:tc>
        <w:tc>
          <w:tcPr>
            <w:tcW w:w="169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705131" w14:textId="77777777" w:rsidR="00214E87" w:rsidRPr="00FF1011" w:rsidRDefault="00214E87" w:rsidP="00214E87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FF101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FF101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FF101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1AE782D8" w14:textId="77777777" w:rsidR="00214E87" w:rsidRPr="00FF1011" w:rsidRDefault="00214E87" w:rsidP="00214E87">
            <w:pPr>
              <w:rPr>
                <w:rFonts w:ascii="Arial" w:eastAsia="Arial Unicode MS" w:hAnsi="Arial" w:cs="Arial"/>
                <w:sz w:val="20"/>
                <w:szCs w:val="20"/>
              </w:rPr>
            </w:pPr>
          </w:p>
          <w:p w14:paraId="3E935B3B" w14:textId="77777777" w:rsidR="00214E87" w:rsidRPr="00FF1011" w:rsidRDefault="00214E87" w:rsidP="00214E8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991" w:type="pct"/>
            <w:shd w:val="clear" w:color="auto" w:fill="auto"/>
            <w:vAlign w:val="center"/>
          </w:tcPr>
          <w:p w14:paraId="361FBA34" w14:textId="77777777" w:rsidR="00214E87" w:rsidRPr="00FF1011" w:rsidRDefault="00214E87" w:rsidP="00214E8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A373993" w14:textId="77777777" w:rsidR="00214E87" w:rsidRPr="00FF1011" w:rsidRDefault="00214E87" w:rsidP="00214E8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3A8B0B1" w14:textId="77777777" w:rsidR="00214E87" w:rsidRPr="00FF1011" w:rsidRDefault="00214E87" w:rsidP="00214E8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98F4C8B" w14:textId="77777777" w:rsidR="00214E87" w:rsidRPr="00FF1011" w:rsidRDefault="00214E87" w:rsidP="00214E8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  <w:bookmarkEnd w:id="1"/>
    </w:tbl>
    <w:p w14:paraId="737B03DC" w14:textId="5E6874B3" w:rsidR="006265D1" w:rsidRPr="00FF1011" w:rsidRDefault="006265D1" w:rsidP="00977C86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851D895" w14:textId="35F669AF" w:rsidR="001C47DE" w:rsidRPr="00FF1011" w:rsidRDefault="001C47DE" w:rsidP="00977C86">
      <w:pPr>
        <w:pStyle w:val="BodyText"/>
        <w:rPr>
          <w:rFonts w:ascii="Arial" w:hAnsi="Arial" w:cs="Arial"/>
          <w:b/>
          <w:sz w:val="20"/>
          <w:szCs w:val="20"/>
          <w:u w:val="single"/>
        </w:rPr>
      </w:pPr>
      <w:r w:rsidRPr="00FF1011">
        <w:rPr>
          <w:rFonts w:ascii="Arial" w:hAnsi="Arial" w:cs="Arial"/>
          <w:b/>
          <w:bCs/>
          <w:sz w:val="20"/>
          <w:szCs w:val="20"/>
          <w:lang w:val="en-GB"/>
        </w:rPr>
        <w:t xml:space="preserve">  </w:t>
      </w:r>
      <w:proofErr w:type="spellStart"/>
      <w:r w:rsidRPr="00FF1011">
        <w:rPr>
          <w:rFonts w:ascii="Arial" w:hAnsi="Arial" w:cs="Arial"/>
          <w:b/>
          <w:sz w:val="20"/>
          <w:szCs w:val="20"/>
          <w:u w:val="single"/>
        </w:rPr>
        <w:t>Reviewer</w:t>
      </w:r>
      <w:proofErr w:type="spellEnd"/>
      <w:r w:rsidRPr="00FF1011">
        <w:rPr>
          <w:rFonts w:ascii="Arial" w:hAnsi="Arial" w:cs="Arial"/>
          <w:b/>
          <w:sz w:val="20"/>
          <w:szCs w:val="20"/>
          <w:u w:val="single"/>
        </w:rPr>
        <w:t xml:space="preserve"> </w:t>
      </w:r>
      <w:proofErr w:type="spellStart"/>
      <w:proofErr w:type="gramStart"/>
      <w:r w:rsidRPr="00FF1011">
        <w:rPr>
          <w:rFonts w:ascii="Arial" w:hAnsi="Arial" w:cs="Arial"/>
          <w:b/>
          <w:sz w:val="20"/>
          <w:szCs w:val="20"/>
          <w:u w:val="single"/>
        </w:rPr>
        <w:t>details</w:t>
      </w:r>
      <w:proofErr w:type="spellEnd"/>
      <w:r w:rsidRPr="00FF1011">
        <w:rPr>
          <w:rFonts w:ascii="Arial" w:hAnsi="Arial" w:cs="Arial"/>
          <w:b/>
          <w:sz w:val="20"/>
          <w:szCs w:val="20"/>
          <w:u w:val="single"/>
        </w:rPr>
        <w:t>:</w:t>
      </w:r>
      <w:proofErr w:type="gramEnd"/>
    </w:p>
    <w:p w14:paraId="494129CD" w14:textId="2CC30E22" w:rsidR="001C47DE" w:rsidRPr="00FF1011" w:rsidRDefault="001C47DE" w:rsidP="00977C86">
      <w:pPr>
        <w:pStyle w:val="BodyText"/>
        <w:rPr>
          <w:rFonts w:ascii="Arial" w:hAnsi="Arial" w:cs="Arial"/>
          <w:b/>
          <w:sz w:val="20"/>
          <w:szCs w:val="20"/>
          <w:u w:val="single"/>
        </w:rPr>
      </w:pPr>
      <w:r w:rsidRPr="00FF1011">
        <w:rPr>
          <w:rFonts w:ascii="Arial" w:hAnsi="Arial" w:cs="Arial"/>
          <w:b/>
          <w:sz w:val="20"/>
          <w:szCs w:val="20"/>
          <w:u w:val="single"/>
        </w:rPr>
        <w:t xml:space="preserve">  </w:t>
      </w:r>
    </w:p>
    <w:p w14:paraId="5201F648" w14:textId="0FEAD748" w:rsidR="001C47DE" w:rsidRPr="00FF1011" w:rsidRDefault="001C47DE" w:rsidP="00977C86">
      <w:pPr>
        <w:pStyle w:val="BodyText"/>
        <w:rPr>
          <w:rFonts w:ascii="Arial" w:hAnsi="Arial" w:cs="Arial"/>
          <w:b/>
          <w:sz w:val="20"/>
          <w:szCs w:val="20"/>
          <w:u w:val="single"/>
        </w:rPr>
      </w:pPr>
      <w:r w:rsidRPr="00FF1011">
        <w:rPr>
          <w:rFonts w:ascii="Arial" w:hAnsi="Arial" w:cs="Arial"/>
          <w:b/>
          <w:sz w:val="20"/>
          <w:szCs w:val="20"/>
        </w:rPr>
        <w:t xml:space="preserve"> </w:t>
      </w:r>
      <w:r w:rsidRPr="00FF1011">
        <w:rPr>
          <w:rFonts w:ascii="Arial" w:hAnsi="Arial" w:cs="Arial"/>
          <w:color w:val="000000"/>
          <w:sz w:val="20"/>
          <w:szCs w:val="20"/>
        </w:rPr>
        <w:t xml:space="preserve"> </w:t>
      </w:r>
      <w:bookmarkStart w:id="2" w:name="_Hlk193112460"/>
      <w:bookmarkStart w:id="3" w:name="_GoBack"/>
      <w:r w:rsidRPr="00FF1011">
        <w:rPr>
          <w:rFonts w:ascii="Arial" w:hAnsi="Arial" w:cs="Arial"/>
          <w:b/>
          <w:color w:val="000000"/>
          <w:sz w:val="20"/>
          <w:szCs w:val="20"/>
        </w:rPr>
        <w:t xml:space="preserve">Obi, </w:t>
      </w:r>
      <w:proofErr w:type="spellStart"/>
      <w:r w:rsidRPr="00FF1011">
        <w:rPr>
          <w:rFonts w:ascii="Arial" w:hAnsi="Arial" w:cs="Arial"/>
          <w:b/>
          <w:color w:val="000000"/>
          <w:sz w:val="20"/>
          <w:szCs w:val="20"/>
        </w:rPr>
        <w:t>Clementine</w:t>
      </w:r>
      <w:proofErr w:type="spellEnd"/>
      <w:r w:rsidRPr="00FF1011">
        <w:rPr>
          <w:rFonts w:ascii="Arial" w:hAnsi="Arial" w:cs="Arial"/>
          <w:b/>
          <w:color w:val="000000"/>
          <w:sz w:val="20"/>
          <w:szCs w:val="20"/>
        </w:rPr>
        <w:t xml:space="preserve"> </w:t>
      </w:r>
      <w:proofErr w:type="spellStart"/>
      <w:r w:rsidRPr="00FF1011">
        <w:rPr>
          <w:rFonts w:ascii="Arial" w:hAnsi="Arial" w:cs="Arial"/>
          <w:b/>
          <w:color w:val="000000"/>
          <w:sz w:val="20"/>
          <w:szCs w:val="20"/>
        </w:rPr>
        <w:t>Obiamaka</w:t>
      </w:r>
      <w:proofErr w:type="spellEnd"/>
      <w:r w:rsidRPr="00FF1011">
        <w:rPr>
          <w:rFonts w:ascii="Arial" w:hAnsi="Arial" w:cs="Arial"/>
          <w:b/>
          <w:color w:val="000000"/>
          <w:sz w:val="20"/>
          <w:szCs w:val="20"/>
        </w:rPr>
        <w:t xml:space="preserve">, </w:t>
      </w:r>
      <w:r w:rsidRPr="00FF1011">
        <w:rPr>
          <w:rFonts w:ascii="Arial" w:hAnsi="Arial" w:cs="Arial"/>
          <w:b/>
          <w:color w:val="000000"/>
          <w:sz w:val="20"/>
          <w:szCs w:val="20"/>
        </w:rPr>
        <w:t>Nigeria</w:t>
      </w:r>
      <w:bookmarkEnd w:id="2"/>
      <w:bookmarkEnd w:id="3"/>
    </w:p>
    <w:p w14:paraId="07753171" w14:textId="77777777" w:rsidR="001C47DE" w:rsidRPr="00FF1011" w:rsidRDefault="001C47DE" w:rsidP="00977C86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1C47DE" w:rsidRPr="00FF1011" w:rsidSect="00DA13BC">
      <w:headerReference w:type="default" r:id="rId9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BDF60E" w14:textId="77777777" w:rsidR="000466E1" w:rsidRPr="0000007A" w:rsidRDefault="000466E1" w:rsidP="0099583E">
      <w:r>
        <w:separator/>
      </w:r>
    </w:p>
  </w:endnote>
  <w:endnote w:type="continuationSeparator" w:id="0">
    <w:p w14:paraId="4917F3BD" w14:textId="77777777" w:rsidR="000466E1" w:rsidRPr="0000007A" w:rsidRDefault="000466E1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ptos Display">
    <w:altName w:val="Cambria"/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E3CFD0" w14:textId="77777777" w:rsidR="000466E1" w:rsidRPr="0000007A" w:rsidRDefault="000466E1" w:rsidP="0099583E">
      <w:r>
        <w:separator/>
      </w:r>
    </w:p>
  </w:footnote>
  <w:footnote w:type="continuationSeparator" w:id="0">
    <w:p w14:paraId="6474FC86" w14:textId="77777777" w:rsidR="000466E1" w:rsidRPr="0000007A" w:rsidRDefault="000466E1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B7E212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7268C0D3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73003C"/>
    <w:multiLevelType w:val="hybridMultilevel"/>
    <w:tmpl w:val="3F40CC9A"/>
    <w:lvl w:ilvl="0" w:tplc="681218D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6"/>
  </w:num>
  <w:num w:numId="4">
    <w:abstractNumId w:val="8"/>
  </w:num>
  <w:num w:numId="5">
    <w:abstractNumId w:val="5"/>
  </w:num>
  <w:num w:numId="6">
    <w:abstractNumId w:val="0"/>
  </w:num>
  <w:num w:numId="7">
    <w:abstractNumId w:val="2"/>
  </w:num>
  <w:num w:numId="8">
    <w:abstractNumId w:val="10"/>
  </w:num>
  <w:num w:numId="9">
    <w:abstractNumId w:val="9"/>
  </w:num>
  <w:num w:numId="10">
    <w:abstractNumId w:val="1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1MzK3NLQ0NjKytDBQ0lEKTi0uzszPAykwrAUAi6JnRCwAAAA="/>
  </w:docVars>
  <w:rsids>
    <w:rsidRoot w:val="0000007A"/>
    <w:rsid w:val="0000007A"/>
    <w:rsid w:val="0000182B"/>
    <w:rsid w:val="000071B4"/>
    <w:rsid w:val="00010403"/>
    <w:rsid w:val="00012C8B"/>
    <w:rsid w:val="000137C6"/>
    <w:rsid w:val="00021981"/>
    <w:rsid w:val="000234E1"/>
    <w:rsid w:val="00024CAE"/>
    <w:rsid w:val="0002598E"/>
    <w:rsid w:val="00037D52"/>
    <w:rsid w:val="00040915"/>
    <w:rsid w:val="000450FC"/>
    <w:rsid w:val="000466E1"/>
    <w:rsid w:val="00050886"/>
    <w:rsid w:val="00056943"/>
    <w:rsid w:val="00056CB0"/>
    <w:rsid w:val="00057C7F"/>
    <w:rsid w:val="0006257C"/>
    <w:rsid w:val="00071E57"/>
    <w:rsid w:val="00080046"/>
    <w:rsid w:val="00084D7C"/>
    <w:rsid w:val="000936AC"/>
    <w:rsid w:val="00095A59"/>
    <w:rsid w:val="000A2134"/>
    <w:rsid w:val="000A2567"/>
    <w:rsid w:val="000A5E36"/>
    <w:rsid w:val="000A6F41"/>
    <w:rsid w:val="000B4EE5"/>
    <w:rsid w:val="000B52B4"/>
    <w:rsid w:val="000B74A1"/>
    <w:rsid w:val="000B757E"/>
    <w:rsid w:val="000B7F1C"/>
    <w:rsid w:val="000C0837"/>
    <w:rsid w:val="000C3B7E"/>
    <w:rsid w:val="000C7C80"/>
    <w:rsid w:val="000D0C9D"/>
    <w:rsid w:val="000E4330"/>
    <w:rsid w:val="000F56B6"/>
    <w:rsid w:val="00101322"/>
    <w:rsid w:val="00101C74"/>
    <w:rsid w:val="00103A86"/>
    <w:rsid w:val="0011355B"/>
    <w:rsid w:val="00114A4E"/>
    <w:rsid w:val="00114CDC"/>
    <w:rsid w:val="00131612"/>
    <w:rsid w:val="00135749"/>
    <w:rsid w:val="00136984"/>
    <w:rsid w:val="00150304"/>
    <w:rsid w:val="0015296D"/>
    <w:rsid w:val="00155C14"/>
    <w:rsid w:val="00163622"/>
    <w:rsid w:val="001645A2"/>
    <w:rsid w:val="00164F4E"/>
    <w:rsid w:val="00165685"/>
    <w:rsid w:val="00167BF6"/>
    <w:rsid w:val="001766DF"/>
    <w:rsid w:val="0018753A"/>
    <w:rsid w:val="00197E68"/>
    <w:rsid w:val="001A1605"/>
    <w:rsid w:val="001B0C63"/>
    <w:rsid w:val="001B2CCC"/>
    <w:rsid w:val="001C09EF"/>
    <w:rsid w:val="001C47DE"/>
    <w:rsid w:val="001C52C1"/>
    <w:rsid w:val="001C7BFA"/>
    <w:rsid w:val="001D1EAD"/>
    <w:rsid w:val="001D3A1D"/>
    <w:rsid w:val="001E0F58"/>
    <w:rsid w:val="001F24FF"/>
    <w:rsid w:val="001F707F"/>
    <w:rsid w:val="002011F3"/>
    <w:rsid w:val="00201B85"/>
    <w:rsid w:val="002105F7"/>
    <w:rsid w:val="00214E87"/>
    <w:rsid w:val="002168A8"/>
    <w:rsid w:val="00220111"/>
    <w:rsid w:val="0022369C"/>
    <w:rsid w:val="002320EB"/>
    <w:rsid w:val="0023666B"/>
    <w:rsid w:val="0023696A"/>
    <w:rsid w:val="002422CB"/>
    <w:rsid w:val="00245E23"/>
    <w:rsid w:val="0025366D"/>
    <w:rsid w:val="00262634"/>
    <w:rsid w:val="00275984"/>
    <w:rsid w:val="00280EC9"/>
    <w:rsid w:val="0028120E"/>
    <w:rsid w:val="002913B1"/>
    <w:rsid w:val="00291D08"/>
    <w:rsid w:val="00293482"/>
    <w:rsid w:val="002A5799"/>
    <w:rsid w:val="002B51F4"/>
    <w:rsid w:val="002D7F7F"/>
    <w:rsid w:val="002E2339"/>
    <w:rsid w:val="002E4E16"/>
    <w:rsid w:val="002E5648"/>
    <w:rsid w:val="002E6003"/>
    <w:rsid w:val="002E6D86"/>
    <w:rsid w:val="002F15FB"/>
    <w:rsid w:val="002F6935"/>
    <w:rsid w:val="003204B8"/>
    <w:rsid w:val="003206B6"/>
    <w:rsid w:val="003274A2"/>
    <w:rsid w:val="00336809"/>
    <w:rsid w:val="0033692F"/>
    <w:rsid w:val="00341CF5"/>
    <w:rsid w:val="00355C61"/>
    <w:rsid w:val="00366375"/>
    <w:rsid w:val="003A04E7"/>
    <w:rsid w:val="003A0757"/>
    <w:rsid w:val="003A68ED"/>
    <w:rsid w:val="003A6E1A"/>
    <w:rsid w:val="003B2172"/>
    <w:rsid w:val="003C02B9"/>
    <w:rsid w:val="003C26CB"/>
    <w:rsid w:val="003C3543"/>
    <w:rsid w:val="003C54D9"/>
    <w:rsid w:val="003C7127"/>
    <w:rsid w:val="003E746A"/>
    <w:rsid w:val="003F3F0C"/>
    <w:rsid w:val="00405613"/>
    <w:rsid w:val="00406E58"/>
    <w:rsid w:val="00407D92"/>
    <w:rsid w:val="0041438A"/>
    <w:rsid w:val="00422010"/>
    <w:rsid w:val="00423441"/>
    <w:rsid w:val="00423A5B"/>
    <w:rsid w:val="0042538A"/>
    <w:rsid w:val="004343E4"/>
    <w:rsid w:val="0044519B"/>
    <w:rsid w:val="00454820"/>
    <w:rsid w:val="00457AB1"/>
    <w:rsid w:val="00457BC0"/>
    <w:rsid w:val="00460DF6"/>
    <w:rsid w:val="00461A3F"/>
    <w:rsid w:val="00462996"/>
    <w:rsid w:val="004909B5"/>
    <w:rsid w:val="004A2AB9"/>
    <w:rsid w:val="004B0818"/>
    <w:rsid w:val="004B4CAD"/>
    <w:rsid w:val="004C3DF1"/>
    <w:rsid w:val="004D2E36"/>
    <w:rsid w:val="00503AB6"/>
    <w:rsid w:val="005041C6"/>
    <w:rsid w:val="00504631"/>
    <w:rsid w:val="005047C5"/>
    <w:rsid w:val="005047F3"/>
    <w:rsid w:val="00510C04"/>
    <w:rsid w:val="00531C82"/>
    <w:rsid w:val="00533FC1"/>
    <w:rsid w:val="00535A4C"/>
    <w:rsid w:val="0054564B"/>
    <w:rsid w:val="00545A13"/>
    <w:rsid w:val="00546343"/>
    <w:rsid w:val="005535FF"/>
    <w:rsid w:val="00557CD3"/>
    <w:rsid w:val="005600D3"/>
    <w:rsid w:val="00560D3C"/>
    <w:rsid w:val="00564613"/>
    <w:rsid w:val="00567DE0"/>
    <w:rsid w:val="005735A5"/>
    <w:rsid w:val="00584A7E"/>
    <w:rsid w:val="005B503B"/>
    <w:rsid w:val="005C25A0"/>
    <w:rsid w:val="005D230D"/>
    <w:rsid w:val="005D66EE"/>
    <w:rsid w:val="006011B8"/>
    <w:rsid w:val="00602F7D"/>
    <w:rsid w:val="00605952"/>
    <w:rsid w:val="00620677"/>
    <w:rsid w:val="00624032"/>
    <w:rsid w:val="006265D1"/>
    <w:rsid w:val="00636B8E"/>
    <w:rsid w:val="00637B7C"/>
    <w:rsid w:val="00645A56"/>
    <w:rsid w:val="006532DF"/>
    <w:rsid w:val="0065579D"/>
    <w:rsid w:val="00656063"/>
    <w:rsid w:val="00663792"/>
    <w:rsid w:val="0067046C"/>
    <w:rsid w:val="00680EB4"/>
    <w:rsid w:val="0068446F"/>
    <w:rsid w:val="00691B23"/>
    <w:rsid w:val="00696CAD"/>
    <w:rsid w:val="006A2332"/>
    <w:rsid w:val="006A5E0B"/>
    <w:rsid w:val="006C3797"/>
    <w:rsid w:val="006E4337"/>
    <w:rsid w:val="006E7D6E"/>
    <w:rsid w:val="00701186"/>
    <w:rsid w:val="00707BE1"/>
    <w:rsid w:val="007238EB"/>
    <w:rsid w:val="007317C3"/>
    <w:rsid w:val="007334D2"/>
    <w:rsid w:val="00735257"/>
    <w:rsid w:val="0073538B"/>
    <w:rsid w:val="007370C7"/>
    <w:rsid w:val="00757FF1"/>
    <w:rsid w:val="0076128D"/>
    <w:rsid w:val="00766889"/>
    <w:rsid w:val="00766A0D"/>
    <w:rsid w:val="00767F8C"/>
    <w:rsid w:val="0077245B"/>
    <w:rsid w:val="00774427"/>
    <w:rsid w:val="00780B67"/>
    <w:rsid w:val="0078676D"/>
    <w:rsid w:val="00787811"/>
    <w:rsid w:val="007D0246"/>
    <w:rsid w:val="007D2A0E"/>
    <w:rsid w:val="007E2523"/>
    <w:rsid w:val="007F07DF"/>
    <w:rsid w:val="007F5873"/>
    <w:rsid w:val="0080614E"/>
    <w:rsid w:val="008133DE"/>
    <w:rsid w:val="00815F94"/>
    <w:rsid w:val="008224E2"/>
    <w:rsid w:val="00825DC9"/>
    <w:rsid w:val="0082676D"/>
    <w:rsid w:val="00834EB8"/>
    <w:rsid w:val="00837DEE"/>
    <w:rsid w:val="00846F1F"/>
    <w:rsid w:val="008560D2"/>
    <w:rsid w:val="00857FEE"/>
    <w:rsid w:val="00862237"/>
    <w:rsid w:val="00864044"/>
    <w:rsid w:val="00872E19"/>
    <w:rsid w:val="00877F10"/>
    <w:rsid w:val="00882091"/>
    <w:rsid w:val="0088259C"/>
    <w:rsid w:val="00883BF6"/>
    <w:rsid w:val="00890481"/>
    <w:rsid w:val="00893E75"/>
    <w:rsid w:val="008A40BD"/>
    <w:rsid w:val="008C2F62"/>
    <w:rsid w:val="008D020E"/>
    <w:rsid w:val="008F01AE"/>
    <w:rsid w:val="008F36E4"/>
    <w:rsid w:val="008F54D5"/>
    <w:rsid w:val="0091119B"/>
    <w:rsid w:val="009450B6"/>
    <w:rsid w:val="009553EC"/>
    <w:rsid w:val="00956A49"/>
    <w:rsid w:val="00977C86"/>
    <w:rsid w:val="00982766"/>
    <w:rsid w:val="00983DD1"/>
    <w:rsid w:val="009852C4"/>
    <w:rsid w:val="0099583E"/>
    <w:rsid w:val="009A0242"/>
    <w:rsid w:val="009A59ED"/>
    <w:rsid w:val="009C5642"/>
    <w:rsid w:val="009C5EC7"/>
    <w:rsid w:val="009C6373"/>
    <w:rsid w:val="009E13C3"/>
    <w:rsid w:val="009E6A30"/>
    <w:rsid w:val="009F29EB"/>
    <w:rsid w:val="00A001A0"/>
    <w:rsid w:val="00A038E0"/>
    <w:rsid w:val="00A06CCE"/>
    <w:rsid w:val="00A06F88"/>
    <w:rsid w:val="00A12C83"/>
    <w:rsid w:val="00A14226"/>
    <w:rsid w:val="00A31AAC"/>
    <w:rsid w:val="00A32905"/>
    <w:rsid w:val="00A36C95"/>
    <w:rsid w:val="00A37DE3"/>
    <w:rsid w:val="00A4050C"/>
    <w:rsid w:val="00A452CA"/>
    <w:rsid w:val="00A4618E"/>
    <w:rsid w:val="00A519D1"/>
    <w:rsid w:val="00A52596"/>
    <w:rsid w:val="00A6391E"/>
    <w:rsid w:val="00A652B4"/>
    <w:rsid w:val="00A65C50"/>
    <w:rsid w:val="00A72FF6"/>
    <w:rsid w:val="00AA41B3"/>
    <w:rsid w:val="00AB1ED6"/>
    <w:rsid w:val="00AB397D"/>
    <w:rsid w:val="00AB638A"/>
    <w:rsid w:val="00AB6E43"/>
    <w:rsid w:val="00AC1349"/>
    <w:rsid w:val="00AE3ABC"/>
    <w:rsid w:val="00AF24BB"/>
    <w:rsid w:val="00AF3016"/>
    <w:rsid w:val="00B01A8C"/>
    <w:rsid w:val="00B02E7C"/>
    <w:rsid w:val="00B05CE4"/>
    <w:rsid w:val="00B13E02"/>
    <w:rsid w:val="00B22FE6"/>
    <w:rsid w:val="00B26F00"/>
    <w:rsid w:val="00B3033D"/>
    <w:rsid w:val="00B42EF0"/>
    <w:rsid w:val="00B45227"/>
    <w:rsid w:val="00B62087"/>
    <w:rsid w:val="00B62F41"/>
    <w:rsid w:val="00B760E1"/>
    <w:rsid w:val="00BA1AB3"/>
    <w:rsid w:val="00BA3B62"/>
    <w:rsid w:val="00BA6421"/>
    <w:rsid w:val="00BB20B4"/>
    <w:rsid w:val="00BB4FEC"/>
    <w:rsid w:val="00BC402F"/>
    <w:rsid w:val="00BC4951"/>
    <w:rsid w:val="00BE0C20"/>
    <w:rsid w:val="00BE13EF"/>
    <w:rsid w:val="00BE40A5"/>
    <w:rsid w:val="00BE6454"/>
    <w:rsid w:val="00BE6AC0"/>
    <w:rsid w:val="00BF75D4"/>
    <w:rsid w:val="00C069B5"/>
    <w:rsid w:val="00C10283"/>
    <w:rsid w:val="00C1031E"/>
    <w:rsid w:val="00C118EC"/>
    <w:rsid w:val="00C22886"/>
    <w:rsid w:val="00C232D3"/>
    <w:rsid w:val="00C25C8F"/>
    <w:rsid w:val="00C263C6"/>
    <w:rsid w:val="00C635B6"/>
    <w:rsid w:val="00C84097"/>
    <w:rsid w:val="00CA3497"/>
    <w:rsid w:val="00CB1655"/>
    <w:rsid w:val="00CB3665"/>
    <w:rsid w:val="00CB429B"/>
    <w:rsid w:val="00CD093E"/>
    <w:rsid w:val="00CD1556"/>
    <w:rsid w:val="00CD1FD7"/>
    <w:rsid w:val="00CD795B"/>
    <w:rsid w:val="00CE3FE4"/>
    <w:rsid w:val="00CE5AC7"/>
    <w:rsid w:val="00CF0BBB"/>
    <w:rsid w:val="00CF133C"/>
    <w:rsid w:val="00CF3BBC"/>
    <w:rsid w:val="00CF52C0"/>
    <w:rsid w:val="00CF5CAE"/>
    <w:rsid w:val="00D1283A"/>
    <w:rsid w:val="00D17979"/>
    <w:rsid w:val="00D2075F"/>
    <w:rsid w:val="00D37E12"/>
    <w:rsid w:val="00D40416"/>
    <w:rsid w:val="00D40553"/>
    <w:rsid w:val="00D4782A"/>
    <w:rsid w:val="00D67367"/>
    <w:rsid w:val="00D7603E"/>
    <w:rsid w:val="00D90124"/>
    <w:rsid w:val="00D90D23"/>
    <w:rsid w:val="00D913B0"/>
    <w:rsid w:val="00D9392F"/>
    <w:rsid w:val="00D93BFB"/>
    <w:rsid w:val="00DA13BC"/>
    <w:rsid w:val="00DA41F5"/>
    <w:rsid w:val="00DA41FC"/>
    <w:rsid w:val="00DB1E46"/>
    <w:rsid w:val="00DB4568"/>
    <w:rsid w:val="00DB7E1B"/>
    <w:rsid w:val="00DC1D81"/>
    <w:rsid w:val="00DF01E3"/>
    <w:rsid w:val="00E3204C"/>
    <w:rsid w:val="00E451EA"/>
    <w:rsid w:val="00E50723"/>
    <w:rsid w:val="00E57F4B"/>
    <w:rsid w:val="00E63889"/>
    <w:rsid w:val="00E71C8D"/>
    <w:rsid w:val="00E72360"/>
    <w:rsid w:val="00E820D7"/>
    <w:rsid w:val="00E972A7"/>
    <w:rsid w:val="00EB2F55"/>
    <w:rsid w:val="00EB3E91"/>
    <w:rsid w:val="00EB6E78"/>
    <w:rsid w:val="00EC6894"/>
    <w:rsid w:val="00ED0959"/>
    <w:rsid w:val="00ED6B12"/>
    <w:rsid w:val="00EE3346"/>
    <w:rsid w:val="00EE4294"/>
    <w:rsid w:val="00EF2AA5"/>
    <w:rsid w:val="00EF326D"/>
    <w:rsid w:val="00EF53FE"/>
    <w:rsid w:val="00F1129C"/>
    <w:rsid w:val="00F174AD"/>
    <w:rsid w:val="00F23E56"/>
    <w:rsid w:val="00F2524E"/>
    <w:rsid w:val="00F2643C"/>
    <w:rsid w:val="00F3669D"/>
    <w:rsid w:val="00F405F8"/>
    <w:rsid w:val="00F45B5A"/>
    <w:rsid w:val="00F4700F"/>
    <w:rsid w:val="00F51397"/>
    <w:rsid w:val="00F573EA"/>
    <w:rsid w:val="00F57E9D"/>
    <w:rsid w:val="00F90D5A"/>
    <w:rsid w:val="00FA6528"/>
    <w:rsid w:val="00FC6387"/>
    <w:rsid w:val="00FD70A7"/>
    <w:rsid w:val="00FD7338"/>
    <w:rsid w:val="00FE72A7"/>
    <w:rsid w:val="00FF09A0"/>
    <w:rsid w:val="00FF1011"/>
    <w:rsid w:val="00FF2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D4F5DE8"/>
  <w15:chartTrackingRefBased/>
  <w15:docId w15:val="{22943C01-D541-7C47-BF94-8C94940E01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/>
      <w:b/>
      <w:bCs/>
      <w:sz w:val="20"/>
      <w:szCs w:val="20"/>
      <w:lang w:val="fr-FR" w:eastAsia="x-none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/>
      <w:b/>
      <w:bCs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/>
      <w:lang w:val="fr-FR" w:eastAsia="x-none"/>
    </w:rPr>
  </w:style>
  <w:style w:type="character" w:customStyle="1" w:styleId="BodyTextChar">
    <w:name w:val="Body Text Char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  <w:rPr>
      <w:lang w:eastAsia="x-none"/>
    </w:rPr>
  </w:style>
  <w:style w:type="character" w:customStyle="1" w:styleId="HeaderChar">
    <w:name w:val="Header Char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  <w:rPr>
      <w:lang w:eastAsia="x-none"/>
    </w:rPr>
  </w:style>
  <w:style w:type="character" w:customStyle="1" w:styleId="FooterChar">
    <w:name w:val="Footer Char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table" w:styleId="TableGrid">
    <w:name w:val="Table Grid"/>
    <w:basedOn w:val="TableNormal"/>
    <w:uiPriority w:val="59"/>
    <w:rsid w:val="0077245B"/>
    <w:rPr>
      <w:rFonts w:eastAsia="Times New Roman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BA3B6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678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06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3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2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5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kprress.org/index.php/JOGA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F9309E-48E0-48ED-999F-7AE392A04F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415</Words>
  <Characters>236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6</CharactersWithSpaces>
  <SharedDoc>false</SharedDoc>
  <HLinks>
    <vt:vector size="24" baseType="variant">
      <vt:variant>
        <vt:i4>6160409</vt:i4>
      </vt:variant>
      <vt:variant>
        <vt:i4>9</vt:i4>
      </vt:variant>
      <vt:variant>
        <vt:i4>0</vt:i4>
      </vt:variant>
      <vt:variant>
        <vt:i4>5</vt:i4>
      </vt:variant>
      <vt:variant>
        <vt:lpwstr>https://r1.reviewerhub.org/benefits-for-reviewers</vt:lpwstr>
      </vt:variant>
      <vt:variant>
        <vt:lpwstr/>
      </vt:variant>
      <vt:variant>
        <vt:i4>2031642</vt:i4>
      </vt:variant>
      <vt:variant>
        <vt:i4>6</vt:i4>
      </vt:variant>
      <vt:variant>
        <vt:i4>0</vt:i4>
      </vt:variant>
      <vt:variant>
        <vt:i4>5</vt:i4>
      </vt:variant>
      <vt:variant>
        <vt:lpwstr>https://r1.reviewerhub.org/peer-review-comments-approval-policy/</vt:lpwstr>
      </vt:variant>
      <vt:variant>
        <vt:lpwstr/>
      </vt:variant>
      <vt:variant>
        <vt:i4>458766</vt:i4>
      </vt:variant>
      <vt:variant>
        <vt:i4>3</vt:i4>
      </vt:variant>
      <vt:variant>
        <vt:i4>0</vt:i4>
      </vt:variant>
      <vt:variant>
        <vt:i4>5</vt:i4>
      </vt:variant>
      <vt:variant>
        <vt:lpwstr>https://r1.reviewerhub.org/general-editorial-policy/</vt:lpwstr>
      </vt:variant>
      <vt:variant>
        <vt:lpwstr/>
      </vt:variant>
      <vt:variant>
        <vt:i4>5374023</vt:i4>
      </vt:variant>
      <vt:variant>
        <vt:i4>0</vt:i4>
      </vt:variant>
      <vt:variant>
        <vt:i4>0</vt:i4>
      </vt:variant>
      <vt:variant>
        <vt:i4>5</vt:i4>
      </vt:variant>
      <vt:variant>
        <vt:lpwstr>https://www.ikprress.org/index.php/JOGA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ymous</dc:creator>
  <cp:keywords/>
  <dc:description/>
  <cp:lastModifiedBy>SDI 1137</cp:lastModifiedBy>
  <cp:revision>7</cp:revision>
  <dcterms:created xsi:type="dcterms:W3CDTF">2025-03-14T12:54:00Z</dcterms:created>
  <dcterms:modified xsi:type="dcterms:W3CDTF">2025-03-17T08:30:00Z</dcterms:modified>
</cp:coreProperties>
</file>